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A2FC14" w14:textId="62F96D6A" w:rsidR="0023165A" w:rsidRDefault="00D87028" w:rsidP="001B37FD">
      <w:pPr>
        <w:spacing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Italian Meringue </w:t>
      </w:r>
    </w:p>
    <w:p w14:paraId="15E76DDA" w14:textId="6A6DFEB6" w:rsidR="00D87028" w:rsidRDefault="00D87028" w:rsidP="001B37FD">
      <w:pPr>
        <w:spacing w:line="240" w:lineRule="auto"/>
        <w:jc w:val="center"/>
        <w:rPr>
          <w:sz w:val="24"/>
          <w:szCs w:val="24"/>
        </w:rPr>
      </w:pPr>
    </w:p>
    <w:p w14:paraId="18D18701" w14:textId="3520640E" w:rsidR="00D87028" w:rsidRDefault="00D87028" w:rsidP="001B37F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6 large egg whites at room temperature</w:t>
      </w:r>
    </w:p>
    <w:p w14:paraId="36AB2C2D" w14:textId="160862F2" w:rsidR="00D87028" w:rsidRDefault="00D87028" w:rsidP="001B37F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1 ½ cups of sugar</w:t>
      </w:r>
    </w:p>
    <w:p w14:paraId="5AC89223" w14:textId="182CDCCF" w:rsidR="00D87028" w:rsidRDefault="00D87028" w:rsidP="001B37F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½ cup </w:t>
      </w:r>
      <w:r w:rsidR="001B37FD">
        <w:rPr>
          <w:sz w:val="24"/>
          <w:szCs w:val="24"/>
        </w:rPr>
        <w:t>water</w:t>
      </w:r>
    </w:p>
    <w:p w14:paraId="4CAD4A46" w14:textId="7D1EA646" w:rsidR="001B37FD" w:rsidRDefault="001B37FD" w:rsidP="001B37F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1 teaspoon cream of tarter</w:t>
      </w:r>
    </w:p>
    <w:p w14:paraId="697FAABC" w14:textId="09C5F31F" w:rsidR="00D87028" w:rsidRDefault="00D87028" w:rsidP="001B37F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Pinch of salt</w:t>
      </w:r>
    </w:p>
    <w:p w14:paraId="0A0C9374" w14:textId="7AA608A2" w:rsidR="00D87028" w:rsidRDefault="00D87028" w:rsidP="001B37FD">
      <w:pPr>
        <w:spacing w:line="240" w:lineRule="auto"/>
        <w:rPr>
          <w:sz w:val="24"/>
          <w:szCs w:val="24"/>
        </w:rPr>
      </w:pPr>
    </w:p>
    <w:p w14:paraId="4EA61EDE" w14:textId="64BE3E7F" w:rsidR="001B37FD" w:rsidRDefault="001B37FD" w:rsidP="001B37F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n a saucepan with a candy thermomotor attached, heat the sugar and water to 210 degrees.  </w:t>
      </w:r>
    </w:p>
    <w:p w14:paraId="7089AB03" w14:textId="6C729630" w:rsidR="001B37FD" w:rsidRDefault="001B37FD" w:rsidP="001B37FD">
      <w:pPr>
        <w:spacing w:line="240" w:lineRule="auto"/>
        <w:rPr>
          <w:sz w:val="24"/>
          <w:szCs w:val="24"/>
        </w:rPr>
      </w:pPr>
    </w:p>
    <w:p w14:paraId="02F89246" w14:textId="06B1C7BE" w:rsidR="001B37FD" w:rsidRDefault="001B37FD" w:rsidP="001B37F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Clean the bowl and whisk of a stand mixer and add the egg whites to the bowl.</w:t>
      </w:r>
    </w:p>
    <w:p w14:paraId="6D488150" w14:textId="1195CA3C" w:rsidR="001B37FD" w:rsidRDefault="001B37FD" w:rsidP="001B37FD">
      <w:pPr>
        <w:spacing w:line="240" w:lineRule="auto"/>
        <w:rPr>
          <w:sz w:val="24"/>
          <w:szCs w:val="24"/>
        </w:rPr>
      </w:pPr>
    </w:p>
    <w:p w14:paraId="3A7C1020" w14:textId="40900E53" w:rsidR="001B37FD" w:rsidRDefault="001B37FD" w:rsidP="001B37F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Add the cream f tarter to the egg whites and begin mixing on low till the egg whites are frothy.</w:t>
      </w:r>
    </w:p>
    <w:p w14:paraId="7182575F" w14:textId="305ED3D2" w:rsidR="001B37FD" w:rsidRDefault="001B37FD" w:rsidP="001B37FD">
      <w:pPr>
        <w:spacing w:line="240" w:lineRule="auto"/>
        <w:rPr>
          <w:sz w:val="24"/>
          <w:szCs w:val="24"/>
        </w:rPr>
      </w:pPr>
    </w:p>
    <w:p w14:paraId="40F0DFF4" w14:textId="46615890" w:rsidR="001B37FD" w:rsidRDefault="001B37FD" w:rsidP="001B37F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Slowly drizzle the hot sugar mixture into the egg whites then increase the speed to high.</w:t>
      </w:r>
    </w:p>
    <w:p w14:paraId="1F8F6AB9" w14:textId="00811908" w:rsidR="001B37FD" w:rsidRDefault="001B37FD" w:rsidP="001B37F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Beat the egg white for at least 5 minutes or until the bottom of the mixing bowl is cool to the touch.</w:t>
      </w:r>
    </w:p>
    <w:p w14:paraId="73A9EA38" w14:textId="588B6DE4" w:rsidR="001B37FD" w:rsidRDefault="001B37FD" w:rsidP="001B37FD">
      <w:pPr>
        <w:spacing w:line="240" w:lineRule="auto"/>
        <w:rPr>
          <w:sz w:val="24"/>
          <w:szCs w:val="24"/>
        </w:rPr>
      </w:pPr>
    </w:p>
    <w:p w14:paraId="78039978" w14:textId="69345178" w:rsidR="001B37FD" w:rsidRDefault="001B37FD" w:rsidP="001B37F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The egg whites should be shiny stiff peaks.</w:t>
      </w:r>
    </w:p>
    <w:p w14:paraId="1726516C" w14:textId="340E5422" w:rsidR="001B37FD" w:rsidRDefault="001B37FD" w:rsidP="001B37FD">
      <w:pPr>
        <w:spacing w:line="240" w:lineRule="auto"/>
        <w:rPr>
          <w:sz w:val="24"/>
          <w:szCs w:val="24"/>
        </w:rPr>
      </w:pPr>
    </w:p>
    <w:p w14:paraId="24BE6329" w14:textId="442045E6" w:rsidR="001B37FD" w:rsidRDefault="001B37FD" w:rsidP="001B37F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Use the meringue now for your pie or to top your baked Alaska.</w:t>
      </w:r>
    </w:p>
    <w:p w14:paraId="4058C2B4" w14:textId="77777777" w:rsidR="001B37FD" w:rsidRPr="00D87028" w:rsidRDefault="001B37FD" w:rsidP="001B37FD">
      <w:pPr>
        <w:spacing w:line="240" w:lineRule="auto"/>
        <w:rPr>
          <w:sz w:val="24"/>
          <w:szCs w:val="24"/>
        </w:rPr>
      </w:pPr>
    </w:p>
    <w:sectPr w:rsidR="001B37FD" w:rsidRPr="00D870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NjcxNTcztTAzNDJS0lEKTi0uzszPAykwrAUAQJe5iCwAAAA="/>
  </w:docVars>
  <w:rsids>
    <w:rsidRoot w:val="00D87028"/>
    <w:rsid w:val="001B37FD"/>
    <w:rsid w:val="0023165A"/>
    <w:rsid w:val="00927E28"/>
    <w:rsid w:val="00C84C03"/>
    <w:rsid w:val="00D87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76613"/>
  <w15:chartTrackingRefBased/>
  <w15:docId w15:val="{CD1627DA-78D5-4D09-9BFF-B7EA5A893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1</cp:revision>
  <dcterms:created xsi:type="dcterms:W3CDTF">2021-04-27T22:50:00Z</dcterms:created>
  <dcterms:modified xsi:type="dcterms:W3CDTF">2021-04-27T23:13:00Z</dcterms:modified>
</cp:coreProperties>
</file>